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90107" w14:textId="77777777" w:rsidR="00D616C3" w:rsidRPr="003B52B4" w:rsidRDefault="00F955C4" w:rsidP="00F955C4">
      <w:pPr>
        <w:pStyle w:val="SUBTITLE"/>
        <w:spacing w:afterLines="0" w:after="0"/>
        <w:ind w:firstLineChars="0" w:firstLine="0"/>
        <w:rPr>
          <w:color w:val="FF0000"/>
          <w:sz w:val="36"/>
          <w:szCs w:val="36"/>
        </w:rPr>
      </w:pPr>
      <w:r w:rsidRPr="003B52B4">
        <w:rPr>
          <w:color w:val="FF0000"/>
          <w:sz w:val="36"/>
          <w:szCs w:val="36"/>
        </w:rPr>
        <w:t xml:space="preserve">Enter the </w:t>
      </w:r>
      <w:r w:rsidR="00C83574" w:rsidRPr="003B52B4">
        <w:rPr>
          <w:color w:val="FF0000"/>
          <w:sz w:val="36"/>
          <w:szCs w:val="36"/>
        </w:rPr>
        <w:t xml:space="preserve">Paper </w:t>
      </w:r>
      <w:r w:rsidRPr="003B52B4">
        <w:rPr>
          <w:color w:val="FF0000"/>
          <w:sz w:val="36"/>
          <w:szCs w:val="36"/>
        </w:rPr>
        <w:t>Title Here</w:t>
      </w:r>
      <w:r w:rsidR="00C82FCD" w:rsidRPr="003B52B4">
        <w:rPr>
          <w:rFonts w:hint="eastAsia"/>
          <w:color w:val="FF0000"/>
          <w:sz w:val="36"/>
          <w:szCs w:val="36"/>
        </w:rPr>
        <w:t>:</w:t>
      </w:r>
    </w:p>
    <w:p w14:paraId="00495645" w14:textId="77777777" w:rsidR="00D616C3" w:rsidRPr="003B52B4" w:rsidRDefault="00F955C4" w:rsidP="00D32702">
      <w:pPr>
        <w:pStyle w:val="SUBTITLE"/>
        <w:spacing w:after="180"/>
        <w:ind w:firstLineChars="0" w:firstLine="0"/>
        <w:rPr>
          <w:color w:val="FF0000"/>
          <w:sz w:val="36"/>
          <w:szCs w:val="36"/>
        </w:rPr>
      </w:pPr>
      <w:r w:rsidRPr="003B52B4">
        <w:rPr>
          <w:rFonts w:hint="eastAsia"/>
          <w:color w:val="FF0000"/>
          <w:sz w:val="36"/>
          <w:szCs w:val="36"/>
        </w:rPr>
        <w:t>Enter Subt</w:t>
      </w:r>
      <w:r w:rsidR="00D616C3" w:rsidRPr="003B52B4">
        <w:rPr>
          <w:rFonts w:hint="eastAsia"/>
          <w:color w:val="FF0000"/>
          <w:sz w:val="36"/>
          <w:szCs w:val="36"/>
        </w:rPr>
        <w:t xml:space="preserve">itle </w:t>
      </w:r>
      <w:r w:rsidRPr="003B52B4">
        <w:rPr>
          <w:rFonts w:hint="eastAsia"/>
          <w:color w:val="FF0000"/>
          <w:sz w:val="36"/>
          <w:szCs w:val="36"/>
        </w:rPr>
        <w:t>H</w:t>
      </w:r>
      <w:r w:rsidR="00D616C3" w:rsidRPr="003B52B4">
        <w:rPr>
          <w:rFonts w:hint="eastAsia"/>
          <w:color w:val="FF0000"/>
          <w:sz w:val="36"/>
          <w:szCs w:val="36"/>
        </w:rPr>
        <w:t>ere (Optional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0204"/>
      </w:tblGrid>
      <w:tr w:rsidR="00C6483A" w:rsidRPr="00CB117E" w14:paraId="75251DFA" w14:textId="77777777" w:rsidTr="00C6483A">
        <w:trPr>
          <w:trHeight w:val="742"/>
        </w:trPr>
        <w:tc>
          <w:tcPr>
            <w:tcW w:w="10314" w:type="dxa"/>
          </w:tcPr>
          <w:p w14:paraId="3DBEC289" w14:textId="124E52E1" w:rsidR="00955389" w:rsidRPr="00955389" w:rsidRDefault="005D01B5" w:rsidP="00284991">
            <w:pPr>
              <w:pStyle w:val="NameandCE"/>
              <w:adjustRightInd w:val="0"/>
              <w:snapToGrid w:val="0"/>
              <w:spacing w:before="240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Frist name</w:t>
            </w:r>
            <w:r>
              <w:rPr>
                <w:rFonts w:hint="eastAsia"/>
                <w:color w:val="FF0000"/>
                <w:sz w:val="28"/>
                <w:szCs w:val="28"/>
              </w:rPr>
              <w:t xml:space="preserve"> </w:t>
            </w:r>
            <w:r>
              <w:rPr>
                <w:color w:val="FF0000"/>
                <w:sz w:val="28"/>
                <w:szCs w:val="28"/>
              </w:rPr>
              <w:t xml:space="preserve">Last </w:t>
            </w:r>
            <w:proofErr w:type="spellStart"/>
            <w:r>
              <w:rPr>
                <w:color w:val="FF0000"/>
                <w:sz w:val="28"/>
                <w:szCs w:val="28"/>
              </w:rPr>
              <w:t>name</w:t>
            </w:r>
            <w:r>
              <w:rPr>
                <w:rFonts w:hint="eastAsia"/>
                <w:color w:val="FF0000"/>
                <w:sz w:val="28"/>
                <w:szCs w:val="28"/>
                <w:vertAlign w:val="superscript"/>
              </w:rPr>
              <w:t>a</w:t>
            </w:r>
            <w:proofErr w:type="spellEnd"/>
            <w:r w:rsidR="001C24D6" w:rsidRPr="001C24D6">
              <w:rPr>
                <w:rStyle w:val="a8"/>
                <w:color w:val="FF0000"/>
                <w:sz w:val="28"/>
                <w:szCs w:val="28"/>
              </w:rPr>
              <w:footnoteReference w:customMarkFollows="1" w:id="1"/>
              <w:sym w:font="Symbol" w:char="F02A"/>
            </w:r>
            <w:r w:rsidR="00955389" w:rsidRPr="00955389">
              <w:rPr>
                <w:color w:val="FF0000"/>
                <w:sz w:val="28"/>
                <w:szCs w:val="28"/>
              </w:rPr>
              <w:t xml:space="preserve">, </w:t>
            </w:r>
            <w:r>
              <w:rPr>
                <w:color w:val="FF0000"/>
                <w:sz w:val="28"/>
                <w:szCs w:val="28"/>
              </w:rPr>
              <w:t>First name</w:t>
            </w:r>
            <w:r w:rsidR="00955389">
              <w:rPr>
                <w:rFonts w:hint="eastAsia"/>
                <w:color w:val="FF0000"/>
                <w:sz w:val="28"/>
                <w:szCs w:val="28"/>
              </w:rPr>
              <w:t xml:space="preserve"> </w:t>
            </w:r>
            <w:r>
              <w:rPr>
                <w:color w:val="FF0000"/>
                <w:sz w:val="28"/>
                <w:szCs w:val="28"/>
              </w:rPr>
              <w:t xml:space="preserve">Last </w:t>
            </w:r>
            <w:proofErr w:type="spellStart"/>
            <w:r>
              <w:rPr>
                <w:color w:val="FF0000"/>
                <w:sz w:val="28"/>
                <w:szCs w:val="28"/>
              </w:rPr>
              <w:t>name</w:t>
            </w:r>
            <w:r w:rsidR="00955389">
              <w:rPr>
                <w:rFonts w:hint="eastAsia"/>
                <w:color w:val="FF0000"/>
                <w:sz w:val="28"/>
                <w:szCs w:val="28"/>
                <w:vertAlign w:val="superscript"/>
              </w:rPr>
              <w:t>b</w:t>
            </w:r>
            <w:proofErr w:type="spellEnd"/>
          </w:p>
          <w:p w14:paraId="63880B44" w14:textId="69B9DBE8" w:rsidR="00C6483A" w:rsidRPr="00B74051" w:rsidRDefault="00955389" w:rsidP="00E20EA2">
            <w:pPr>
              <w:pStyle w:val="NameandCE"/>
              <w:adjustRightInd w:val="0"/>
              <w:snapToGrid w:val="0"/>
              <w:spacing w:before="240"/>
              <w:jc w:val="center"/>
              <w:rPr>
                <w:color w:val="FF0000"/>
                <w:sz w:val="22"/>
                <w:szCs w:val="24"/>
              </w:rPr>
            </w:pPr>
            <w:r w:rsidRPr="00284991">
              <w:rPr>
                <w:rFonts w:hint="eastAsia"/>
                <w:i/>
                <w:iCs/>
                <w:color w:val="FF0000"/>
                <w:sz w:val="24"/>
                <w:szCs w:val="24"/>
                <w:vertAlign w:val="superscript"/>
              </w:rPr>
              <w:t>a</w:t>
            </w:r>
            <w:r w:rsidRPr="00284991">
              <w:rPr>
                <w:i/>
                <w:iCs/>
                <w:color w:val="FF0000"/>
                <w:sz w:val="24"/>
                <w:szCs w:val="24"/>
              </w:rPr>
              <w:t xml:space="preserve"> </w:t>
            </w:r>
            <w:r w:rsidR="005D01B5">
              <w:rPr>
                <w:i/>
                <w:iCs/>
                <w:color w:val="FF0000"/>
                <w:sz w:val="24"/>
                <w:szCs w:val="24"/>
              </w:rPr>
              <w:t>Department</w:t>
            </w:r>
            <w:r w:rsidRPr="00284991">
              <w:rPr>
                <w:i/>
                <w:iCs/>
                <w:color w:val="FF0000"/>
                <w:sz w:val="24"/>
                <w:szCs w:val="24"/>
              </w:rPr>
              <w:t xml:space="preserve">, </w:t>
            </w:r>
            <w:r w:rsidR="005D01B5">
              <w:rPr>
                <w:i/>
                <w:iCs/>
                <w:color w:val="FF0000"/>
                <w:sz w:val="24"/>
                <w:szCs w:val="24"/>
              </w:rPr>
              <w:t>Institution</w:t>
            </w:r>
            <w:r w:rsidRPr="00284991">
              <w:rPr>
                <w:rFonts w:hint="eastAsia"/>
                <w:i/>
                <w:iCs/>
                <w:color w:val="FF0000"/>
                <w:sz w:val="24"/>
                <w:szCs w:val="24"/>
              </w:rPr>
              <w:t xml:space="preserve">, </w:t>
            </w:r>
            <w:r w:rsidR="005D01B5">
              <w:rPr>
                <w:i/>
                <w:iCs/>
                <w:color w:val="FF0000"/>
                <w:sz w:val="24"/>
                <w:szCs w:val="24"/>
              </w:rPr>
              <w:t>Country</w:t>
            </w:r>
            <w:r w:rsidR="00284991">
              <w:rPr>
                <w:i/>
                <w:iCs/>
                <w:color w:val="FF0000"/>
                <w:sz w:val="24"/>
                <w:szCs w:val="24"/>
              </w:rPr>
              <w:br/>
            </w:r>
            <w:r w:rsidRPr="00284991">
              <w:rPr>
                <w:rFonts w:hint="eastAsia"/>
                <w:i/>
                <w:iCs/>
                <w:color w:val="FF0000"/>
                <w:sz w:val="24"/>
                <w:szCs w:val="24"/>
                <w:vertAlign w:val="superscript"/>
              </w:rPr>
              <w:t>b</w:t>
            </w:r>
            <w:r w:rsidRPr="00284991">
              <w:rPr>
                <w:i/>
                <w:iCs/>
                <w:color w:val="FF0000"/>
                <w:sz w:val="24"/>
                <w:szCs w:val="24"/>
              </w:rPr>
              <w:t xml:space="preserve"> </w:t>
            </w:r>
            <w:r w:rsidR="005D01B5">
              <w:rPr>
                <w:i/>
                <w:iCs/>
                <w:color w:val="FF0000"/>
                <w:sz w:val="24"/>
                <w:szCs w:val="24"/>
              </w:rPr>
              <w:t>Department</w:t>
            </w:r>
            <w:r w:rsidRPr="00284991">
              <w:rPr>
                <w:i/>
                <w:iCs/>
                <w:color w:val="FF0000"/>
                <w:sz w:val="24"/>
                <w:szCs w:val="24"/>
              </w:rPr>
              <w:t xml:space="preserve">, </w:t>
            </w:r>
            <w:r w:rsidR="005D01B5">
              <w:rPr>
                <w:i/>
                <w:iCs/>
                <w:color w:val="FF0000"/>
                <w:sz w:val="24"/>
                <w:szCs w:val="24"/>
              </w:rPr>
              <w:t>Institution</w:t>
            </w:r>
            <w:r w:rsidRPr="00284991">
              <w:rPr>
                <w:i/>
                <w:iCs/>
                <w:color w:val="FF0000"/>
                <w:sz w:val="24"/>
                <w:szCs w:val="24"/>
              </w:rPr>
              <w:t xml:space="preserve">, </w:t>
            </w:r>
            <w:r w:rsidR="005D01B5">
              <w:rPr>
                <w:i/>
                <w:iCs/>
                <w:color w:val="FF0000"/>
                <w:sz w:val="24"/>
                <w:szCs w:val="24"/>
              </w:rPr>
              <w:t>Country</w:t>
            </w:r>
            <w:r w:rsidR="00284991">
              <w:rPr>
                <w:i/>
                <w:iCs/>
                <w:color w:val="FF0000"/>
                <w:sz w:val="24"/>
                <w:szCs w:val="24"/>
              </w:rPr>
              <w:br/>
            </w:r>
          </w:p>
        </w:tc>
      </w:tr>
    </w:tbl>
    <w:p w14:paraId="2BFBEFEA" w14:textId="1A364420" w:rsidR="00D616C3" w:rsidRPr="0067149D" w:rsidRDefault="00D616C3">
      <w:pPr>
        <w:pStyle w:val="Keyword"/>
        <w:rPr>
          <w:color w:val="FF0000"/>
          <w:sz w:val="24"/>
          <w:szCs w:val="24"/>
        </w:rPr>
      </w:pPr>
      <w:r w:rsidRPr="0067149D">
        <w:rPr>
          <w:rFonts w:hint="eastAsia"/>
          <w:color w:val="FF0000"/>
          <w:sz w:val="24"/>
          <w:szCs w:val="24"/>
        </w:rPr>
        <w:t>Key</w:t>
      </w:r>
      <w:r w:rsidR="001A3F44" w:rsidRPr="0067149D">
        <w:rPr>
          <w:rFonts w:hint="eastAsia"/>
          <w:color w:val="FF0000"/>
          <w:sz w:val="24"/>
          <w:szCs w:val="24"/>
        </w:rPr>
        <w:t>words 1, Key</w:t>
      </w:r>
      <w:r w:rsidRPr="0067149D">
        <w:rPr>
          <w:rFonts w:hint="eastAsia"/>
          <w:color w:val="FF0000"/>
          <w:sz w:val="24"/>
          <w:szCs w:val="24"/>
        </w:rPr>
        <w:t>words</w:t>
      </w:r>
      <w:r w:rsidR="001A3F44" w:rsidRPr="0067149D">
        <w:rPr>
          <w:rFonts w:hint="eastAsia"/>
          <w:color w:val="FF0000"/>
          <w:sz w:val="24"/>
          <w:szCs w:val="24"/>
        </w:rPr>
        <w:t xml:space="preserve"> 2</w:t>
      </w:r>
      <w:r w:rsidRPr="0067149D">
        <w:rPr>
          <w:rFonts w:hint="eastAsia"/>
          <w:color w:val="FF0000"/>
          <w:sz w:val="24"/>
          <w:szCs w:val="24"/>
        </w:rPr>
        <w:t xml:space="preserve">, </w:t>
      </w:r>
      <w:r w:rsidR="001A3F44" w:rsidRPr="0067149D">
        <w:rPr>
          <w:rFonts w:hint="eastAsia"/>
          <w:color w:val="FF0000"/>
          <w:sz w:val="24"/>
          <w:szCs w:val="24"/>
        </w:rPr>
        <w:t>Keywords 3</w:t>
      </w:r>
      <w:r w:rsidR="003468FE" w:rsidRPr="0067149D">
        <w:rPr>
          <w:color w:val="FF0000"/>
          <w:sz w:val="24"/>
          <w:szCs w:val="24"/>
        </w:rPr>
        <w:t>, …</w:t>
      </w:r>
      <w:r w:rsidR="005D01B5">
        <w:rPr>
          <w:color w:val="FF0000"/>
          <w:sz w:val="24"/>
          <w:szCs w:val="24"/>
        </w:rPr>
        <w:t>up to 5</w:t>
      </w:r>
    </w:p>
    <w:p w14:paraId="7B2FB3A7" w14:textId="77777777" w:rsidR="00D616C3" w:rsidRPr="0067149D" w:rsidRDefault="00D616C3" w:rsidP="0067149D">
      <w:pPr>
        <w:ind w:firstLineChars="0" w:firstLine="0"/>
        <w:rPr>
          <w:sz w:val="24"/>
          <w:szCs w:val="24"/>
        </w:rPr>
      </w:pPr>
    </w:p>
    <w:p w14:paraId="1BA95789" w14:textId="77777777" w:rsidR="0067149D" w:rsidRPr="0067149D" w:rsidRDefault="0067149D" w:rsidP="0067149D">
      <w:pPr>
        <w:ind w:firstLineChars="0" w:firstLine="0"/>
        <w:rPr>
          <w:sz w:val="24"/>
          <w:szCs w:val="24"/>
        </w:rPr>
      </w:pPr>
    </w:p>
    <w:p w14:paraId="4A8FE7A1" w14:textId="2EE0483B" w:rsidR="0067149D" w:rsidRPr="0067149D" w:rsidRDefault="005D01B5" w:rsidP="0067149D">
      <w:pPr>
        <w:ind w:firstLineChars="0" w:firstLine="0"/>
        <w:rPr>
          <w:sz w:val="24"/>
          <w:szCs w:val="24"/>
        </w:rPr>
      </w:pPr>
      <w:r>
        <w:rPr>
          <w:b/>
          <w:bCs/>
          <w:sz w:val="24"/>
          <w:szCs w:val="24"/>
        </w:rPr>
        <w:t>Abstract</w:t>
      </w:r>
      <w:r w:rsidR="0067149D" w:rsidRPr="0067149D">
        <w:rPr>
          <w:b/>
          <w:bCs/>
          <w:sz w:val="24"/>
          <w:szCs w:val="24"/>
        </w:rPr>
        <w:t xml:space="preserve"> </w:t>
      </w:r>
    </w:p>
    <w:p w14:paraId="700C1117" w14:textId="77777777" w:rsidR="00D616C3" w:rsidRPr="0067149D" w:rsidRDefault="00D616C3">
      <w:pPr>
        <w:ind w:firstLine="720"/>
        <w:rPr>
          <w:sz w:val="24"/>
          <w:szCs w:val="24"/>
        </w:rPr>
        <w:sectPr w:rsidR="00D616C3" w:rsidRPr="0067149D" w:rsidSect="0066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51" w:right="567" w:bottom="1134" w:left="851" w:header="851" w:footer="992" w:gutter="284"/>
          <w:cols w:space="425"/>
          <w:docGrid w:type="lines" w:linePitch="360"/>
        </w:sectPr>
      </w:pPr>
    </w:p>
    <w:p w14:paraId="19F89046" w14:textId="1A2B78DC" w:rsidR="00D97CDE" w:rsidRPr="00C23C68" w:rsidRDefault="001A3F44" w:rsidP="006D3998">
      <w:pPr>
        <w:pStyle w:val="Abstract"/>
      </w:pPr>
      <w:r w:rsidRPr="00E20EA2">
        <w:rPr>
          <w:color w:val="FF0000"/>
        </w:rPr>
        <w:t>Please change parts in red above</w:t>
      </w:r>
      <w:r w:rsidRPr="006D3998">
        <w:t>.</w:t>
      </w:r>
      <w:r w:rsidRPr="00E20EA2">
        <w:t xml:space="preserve"> </w:t>
      </w:r>
      <w:r w:rsidR="00741FAA" w:rsidRPr="00E20EA2">
        <w:t xml:space="preserve">This is </w:t>
      </w:r>
      <w:r w:rsidR="00567A48" w:rsidRPr="00E20EA2">
        <w:t xml:space="preserve">the template for </w:t>
      </w:r>
      <w:r w:rsidR="00567A48" w:rsidRPr="006D3998">
        <w:t>ITS</w:t>
      </w:r>
      <w:r w:rsidR="003335E8" w:rsidRPr="006D3998">
        <w:t>2026Tokyo</w:t>
      </w:r>
      <w:r w:rsidR="00567A48" w:rsidRPr="00E20EA2">
        <w:t xml:space="preserve"> full paper submission. </w:t>
      </w:r>
      <w:r w:rsidR="00FA22B4" w:rsidRPr="00E20EA2">
        <w:t>The full paper</w:t>
      </w:r>
      <w:r w:rsidR="002B5591" w:rsidRPr="00E20EA2">
        <w:t xml:space="preserve"> should be formatted as A4-size. This template</w:t>
      </w:r>
      <w:r w:rsidR="00286A4C" w:rsidRPr="00C23C68">
        <w:t xml:space="preserve"> has all the necessary format setting</w:t>
      </w:r>
      <w:r w:rsidR="002B5591" w:rsidRPr="00C23C68">
        <w:t>s</w:t>
      </w:r>
      <w:r w:rsidR="00286A4C" w:rsidRPr="00C23C68">
        <w:t xml:space="preserve"> </w:t>
      </w:r>
      <w:r w:rsidR="008F31EF" w:rsidRPr="00C23C68">
        <w:t xml:space="preserve">as default, </w:t>
      </w:r>
      <w:r w:rsidR="002B5591" w:rsidRPr="00C23C68">
        <w:t xml:space="preserve">such as the font size and the top/side margins. The first line is the title of </w:t>
      </w:r>
      <w:r w:rsidR="00567A48" w:rsidRPr="00C23C68">
        <w:t>paper</w:t>
      </w:r>
      <w:r w:rsidR="002B5591" w:rsidRPr="002D56A5">
        <w:t>.</w:t>
      </w:r>
      <w:r w:rsidR="00567A48" w:rsidRPr="002D56A5">
        <w:t xml:space="preserve"> The </w:t>
      </w:r>
      <w:r w:rsidR="00943D0A" w:rsidRPr="002D56A5">
        <w:t>subtitle</w:t>
      </w:r>
      <w:r w:rsidR="00567A48" w:rsidRPr="002D56A5">
        <w:t xml:space="preserve"> in the second line is optional. The title and subtitle s</w:t>
      </w:r>
      <w:r w:rsidR="002B5591" w:rsidRPr="002D56A5">
        <w:t xml:space="preserve">hould be </w:t>
      </w:r>
      <w:r w:rsidR="00567A48" w:rsidRPr="002D56A5">
        <w:t>Times New Roman 1</w:t>
      </w:r>
      <w:r w:rsidR="003B52B4" w:rsidRPr="003B338A">
        <w:t>8</w:t>
      </w:r>
      <w:r w:rsidR="00567A48" w:rsidRPr="003B338A">
        <w:t xml:space="preserve">pt and </w:t>
      </w:r>
      <w:proofErr w:type="spellStart"/>
      <w:r w:rsidR="002B5591" w:rsidRPr="003B338A">
        <w:t>centered</w:t>
      </w:r>
      <w:proofErr w:type="spellEnd"/>
      <w:r w:rsidR="002B5591" w:rsidRPr="003B338A">
        <w:t>.</w:t>
      </w:r>
      <w:r w:rsidR="00C6483A" w:rsidRPr="003B338A">
        <w:t xml:space="preserve"> Authors and affiliations should be Times New Roman 1</w:t>
      </w:r>
      <w:r w:rsidR="003C4594" w:rsidRPr="003B338A">
        <w:t>4</w:t>
      </w:r>
      <w:r w:rsidR="00C6483A" w:rsidRPr="003B338A">
        <w:t xml:space="preserve">pt and </w:t>
      </w:r>
      <w:proofErr w:type="spellStart"/>
      <w:r w:rsidR="00C6483A" w:rsidRPr="003B338A">
        <w:t>centered</w:t>
      </w:r>
      <w:proofErr w:type="spellEnd"/>
      <w:r w:rsidR="00C6483A" w:rsidRPr="003B338A">
        <w:t>.</w:t>
      </w:r>
      <w:r w:rsidR="002B5591" w:rsidRPr="003B338A">
        <w:t xml:space="preserve"> T</w:t>
      </w:r>
      <w:r w:rsidR="00E94361" w:rsidRPr="003B338A">
        <w:t xml:space="preserve">he </w:t>
      </w:r>
      <w:r w:rsidR="00741FAA" w:rsidRPr="006D3998">
        <w:t xml:space="preserve">body </w:t>
      </w:r>
      <w:r w:rsidR="00B74051" w:rsidRPr="006D3998">
        <w:t>should be Times New Roman 12</w:t>
      </w:r>
      <w:r w:rsidR="002B5591" w:rsidRPr="006D3998">
        <w:t>pt</w:t>
      </w:r>
      <w:r w:rsidR="00567A48" w:rsidRPr="006D3998">
        <w:t>.</w:t>
      </w:r>
      <w:r w:rsidR="00237C00" w:rsidRPr="006D3998">
        <w:t xml:space="preserve"> Contact address should be included</w:t>
      </w:r>
      <w:r w:rsidR="00EC4182" w:rsidRPr="006D3998">
        <w:t xml:space="preserve"> in footnote</w:t>
      </w:r>
      <w:r w:rsidR="00670F00">
        <w:t xml:space="preserve"> </w:t>
      </w:r>
      <w:r w:rsidR="00EC4182" w:rsidRPr="00E20EA2">
        <w:t>with Times New Roman 12pt.</w:t>
      </w:r>
      <w:r w:rsidR="00567A48" w:rsidRPr="00E20EA2">
        <w:t xml:space="preserve"> </w:t>
      </w:r>
      <w:r w:rsidR="003335E8" w:rsidRPr="006D3998">
        <w:t>ITS2026Tokyo</w:t>
      </w:r>
      <w:r w:rsidR="00567A48" w:rsidRPr="00E20EA2">
        <w:t xml:space="preserve"> use </w:t>
      </w:r>
      <w:proofErr w:type="spellStart"/>
      <w:r w:rsidR="00567A48" w:rsidRPr="00E20EA2">
        <w:t>Easychair</w:t>
      </w:r>
      <w:proofErr w:type="spellEnd"/>
      <w:r w:rsidR="00567A48" w:rsidRPr="00E20EA2">
        <w:t xml:space="preserve"> online submission system. For more </w:t>
      </w:r>
      <w:r w:rsidR="003335E8" w:rsidRPr="00E20EA2">
        <w:t>information,</w:t>
      </w:r>
      <w:r w:rsidR="00567A48" w:rsidRPr="00C23C68">
        <w:t xml:space="preserve"> please visit the website</w:t>
      </w:r>
      <w:r w:rsidR="007B05A9" w:rsidRPr="00C23C68">
        <w:t xml:space="preserve"> in call for paper section</w:t>
      </w:r>
      <w:r w:rsidR="00567A48" w:rsidRPr="00C23C68">
        <w:t xml:space="preserve">. </w:t>
      </w:r>
      <w:r w:rsidR="002B5591" w:rsidRPr="00C23C68">
        <w:t>I</w:t>
      </w:r>
      <w:r w:rsidR="00741FAA" w:rsidRPr="00C23C68">
        <w:t>nclude the pictures</w:t>
      </w:r>
      <w:r w:rsidR="00567A48" w:rsidRPr="002D56A5">
        <w:t xml:space="preserve">, formulas, and </w:t>
      </w:r>
      <w:r w:rsidR="00741FAA" w:rsidRPr="002D56A5">
        <w:t xml:space="preserve">tables </w:t>
      </w:r>
      <w:r w:rsidR="002B5591" w:rsidRPr="002D56A5">
        <w:t>if necessary</w:t>
      </w:r>
      <w:r w:rsidR="00741FAA" w:rsidRPr="002D56A5">
        <w:t>.</w:t>
      </w:r>
      <w:r w:rsidR="00FA22B4" w:rsidRPr="002D56A5">
        <w:t xml:space="preserve"> Sources of </w:t>
      </w:r>
      <w:r w:rsidR="00887F6C" w:rsidRPr="002D56A5">
        <w:t xml:space="preserve">the </w:t>
      </w:r>
      <w:r w:rsidR="00FA22B4" w:rsidRPr="002D56A5">
        <w:t xml:space="preserve">pictures, formulas and tables should be provided in the next line and be </w:t>
      </w:r>
      <w:proofErr w:type="spellStart"/>
      <w:r w:rsidR="00FA22B4" w:rsidRPr="002D56A5">
        <w:t>centered</w:t>
      </w:r>
      <w:proofErr w:type="spellEnd"/>
      <w:r w:rsidR="00FA22B4" w:rsidRPr="002D56A5">
        <w:t>.</w:t>
      </w:r>
      <w:r w:rsidR="00741FAA" w:rsidRPr="003B338A">
        <w:t xml:space="preserve"> Add a list of references at the end</w:t>
      </w:r>
      <w:r w:rsidR="00457D9D" w:rsidRPr="003B338A">
        <w:t xml:space="preserve"> after the main text</w:t>
      </w:r>
      <w:r w:rsidR="00741FAA" w:rsidRPr="003B338A">
        <w:t>.</w:t>
      </w:r>
      <w:r w:rsidR="002D7E13" w:rsidRPr="003B338A">
        <w:t xml:space="preserve"> </w:t>
      </w:r>
      <w:r w:rsidR="00741FAA" w:rsidRPr="00E20EA2">
        <w:t>After this paragraph, it is loop of previous one for filling this summary template file.</w:t>
      </w:r>
      <w:r w:rsidR="005772E0" w:rsidRPr="00C23C68">
        <w:t xml:space="preserve"> </w:t>
      </w:r>
    </w:p>
    <w:p w14:paraId="376143B0" w14:textId="7E365E5A" w:rsidR="0067149D" w:rsidRPr="006D3998" w:rsidRDefault="00C26EB3" w:rsidP="001C24D6">
      <w:pPr>
        <w:pStyle w:val="1"/>
        <w:spacing w:line="240" w:lineRule="auto"/>
      </w:pPr>
      <w:r w:rsidRPr="006D3998">
        <w:t>Heading 1</w:t>
      </w:r>
      <w:r>
        <w:t>: use this style for level one headings</w:t>
      </w:r>
    </w:p>
    <w:p w14:paraId="65F8061A" w14:textId="12750A07" w:rsidR="00C26EB3" w:rsidRDefault="00481A94" w:rsidP="001C24D6">
      <w:pPr>
        <w:pStyle w:val="Newparagraph"/>
        <w:spacing w:line="240" w:lineRule="auto"/>
      </w:pPr>
      <w:r w:rsidRPr="006E3D33">
        <w:t xml:space="preserve">This is the template for </w:t>
      </w:r>
      <w:r w:rsidR="005772E0" w:rsidRPr="006D3998">
        <w:t>ITS2026Tokyo</w:t>
      </w:r>
      <w:r w:rsidRPr="006E3D33">
        <w:t xml:space="preserve"> full paper submission. The full paper</w:t>
      </w:r>
      <w:r w:rsidRPr="006E3D33">
        <w:rPr>
          <w:rFonts w:hint="eastAsia"/>
        </w:rPr>
        <w:t xml:space="preserve"> should be formatted as A4-size. This template has all the necessary format settings as default, such as the font size and the top/side margins. The first line is the title of </w:t>
      </w:r>
      <w:r w:rsidRPr="006E3D33">
        <w:t>paper</w:t>
      </w:r>
      <w:r w:rsidRPr="006E3D33">
        <w:rPr>
          <w:rFonts w:hint="eastAsia"/>
        </w:rPr>
        <w:t>.</w:t>
      </w:r>
      <w:r w:rsidRPr="006E3D33">
        <w:t xml:space="preserve"> </w:t>
      </w:r>
      <w:r w:rsidRPr="006E3D33">
        <w:rPr>
          <w:rFonts w:hint="eastAsia"/>
        </w:rPr>
        <w:t xml:space="preserve">The </w:t>
      </w:r>
      <w:r w:rsidR="00943D0A" w:rsidRPr="006E3D33">
        <w:t>subtitle</w:t>
      </w:r>
      <w:r w:rsidRPr="006E3D33">
        <w:rPr>
          <w:rFonts w:hint="eastAsia"/>
        </w:rPr>
        <w:t xml:space="preserve"> </w:t>
      </w:r>
      <w:r w:rsidRPr="006E3D33">
        <w:t xml:space="preserve">in the second line </w:t>
      </w:r>
      <w:r w:rsidRPr="006E3D33">
        <w:rPr>
          <w:rFonts w:hint="eastAsia"/>
        </w:rPr>
        <w:t>is optional</w:t>
      </w:r>
      <w:r w:rsidRPr="006E3D33">
        <w:t>. The title and subtitle s</w:t>
      </w:r>
      <w:r w:rsidRPr="006E3D33">
        <w:rPr>
          <w:rFonts w:hint="eastAsia"/>
        </w:rPr>
        <w:t>hould be Times New Roman 1</w:t>
      </w:r>
      <w:r>
        <w:t>8</w:t>
      </w:r>
      <w:r w:rsidRPr="006E3D33">
        <w:rPr>
          <w:rFonts w:hint="eastAsia"/>
        </w:rPr>
        <w:t xml:space="preserve">pt </w:t>
      </w:r>
      <w:r w:rsidRPr="006E3D33">
        <w:t xml:space="preserve">and </w:t>
      </w:r>
      <w:proofErr w:type="spellStart"/>
      <w:r w:rsidRPr="006E3D33">
        <w:rPr>
          <w:rFonts w:hint="eastAsia"/>
        </w:rPr>
        <w:t>centered</w:t>
      </w:r>
      <w:proofErr w:type="spellEnd"/>
      <w:r w:rsidRPr="006E3D33">
        <w:rPr>
          <w:rFonts w:hint="eastAsia"/>
        </w:rPr>
        <w:t>.</w:t>
      </w:r>
      <w:r>
        <w:t xml:space="preserve"> Authors and affiliations should be </w:t>
      </w:r>
      <w:r w:rsidRPr="006E3D33">
        <w:rPr>
          <w:rFonts w:hint="eastAsia"/>
        </w:rPr>
        <w:t>Times New Roman</w:t>
      </w:r>
      <w:r>
        <w:t xml:space="preserve"> 14pt and </w:t>
      </w:r>
      <w:proofErr w:type="spellStart"/>
      <w:r>
        <w:t>centered</w:t>
      </w:r>
      <w:proofErr w:type="spellEnd"/>
      <w:r>
        <w:t>.</w:t>
      </w:r>
      <w:r w:rsidRPr="006E3D33">
        <w:rPr>
          <w:rFonts w:hint="eastAsia"/>
        </w:rPr>
        <w:t xml:space="preserve"> The body should be Times New Roman 12pt</w:t>
      </w:r>
      <w:r w:rsidRPr="006E3D33">
        <w:t>.</w:t>
      </w:r>
      <w:r>
        <w:t xml:space="preserve"> Contact address should be included in footnote with </w:t>
      </w:r>
      <w:r w:rsidRPr="006E3D33">
        <w:rPr>
          <w:rFonts w:hint="eastAsia"/>
        </w:rPr>
        <w:t>Times New Roman 12pt</w:t>
      </w:r>
      <w:r>
        <w:t>.</w:t>
      </w:r>
      <w:r w:rsidRPr="006E3D33">
        <w:t xml:space="preserve"> </w:t>
      </w:r>
      <w:r w:rsidR="005772E0" w:rsidRPr="006D3998">
        <w:lastRenderedPageBreak/>
        <w:t>ITS2026Tokyo</w:t>
      </w:r>
      <w:r w:rsidRPr="006E3D33">
        <w:t xml:space="preserve"> use </w:t>
      </w:r>
      <w:proofErr w:type="spellStart"/>
      <w:r w:rsidRPr="006E3D33">
        <w:t>Easychair</w:t>
      </w:r>
      <w:proofErr w:type="spellEnd"/>
      <w:r w:rsidRPr="006E3D33">
        <w:t xml:space="preserve"> online submission system. For more </w:t>
      </w:r>
      <w:r w:rsidR="005772E0" w:rsidRPr="006E3D33">
        <w:t>information,</w:t>
      </w:r>
      <w:r w:rsidRPr="006E3D33">
        <w:t xml:space="preserve"> please visit the website in call for paper section. </w:t>
      </w:r>
      <w:r w:rsidRPr="006E3D33">
        <w:rPr>
          <w:rFonts w:hint="eastAsia"/>
        </w:rPr>
        <w:t>Include the pictures</w:t>
      </w:r>
      <w:r w:rsidRPr="006E3D33">
        <w:t xml:space="preserve">, formulas, and </w:t>
      </w:r>
      <w:r w:rsidRPr="006E3D33">
        <w:rPr>
          <w:rFonts w:hint="eastAsia"/>
        </w:rPr>
        <w:t>tables if necessary.</w:t>
      </w:r>
      <w:r w:rsidRPr="006E3D33">
        <w:t xml:space="preserve"> Sources of the pictures, formulas and tables should be provided in the next line and be </w:t>
      </w:r>
      <w:proofErr w:type="spellStart"/>
      <w:r w:rsidRPr="006E3D33">
        <w:t>centered</w:t>
      </w:r>
      <w:proofErr w:type="spellEnd"/>
      <w:r w:rsidRPr="006E3D33">
        <w:t>.</w:t>
      </w:r>
      <w:r w:rsidRPr="006E3D33">
        <w:rPr>
          <w:rFonts w:hint="eastAsia"/>
        </w:rPr>
        <w:t xml:space="preserve"> Add a list of references at the end</w:t>
      </w:r>
      <w:r>
        <w:t xml:space="preserve"> after the main text</w:t>
      </w:r>
      <w:r w:rsidRPr="006E3D33">
        <w:rPr>
          <w:rFonts w:hint="eastAsia"/>
        </w:rPr>
        <w:t>. After this paragraph, it is loop of previous one for filling this summary template file.</w:t>
      </w:r>
    </w:p>
    <w:p w14:paraId="2CC4334F" w14:textId="77777777" w:rsidR="00670F00" w:rsidRDefault="00670F00" w:rsidP="001C24D6">
      <w:pPr>
        <w:pStyle w:val="Bulletedlist"/>
        <w:numPr>
          <w:ilvl w:val="0"/>
          <w:numId w:val="5"/>
        </w:numPr>
        <w:spacing w:line="240" w:lineRule="auto"/>
      </w:pPr>
      <w:r>
        <w:t>Use this style (Bulleted list) for bulleted list</w:t>
      </w:r>
    </w:p>
    <w:p w14:paraId="7DF124BA" w14:textId="77777777" w:rsidR="00670F00" w:rsidRDefault="00670F00" w:rsidP="001C24D6">
      <w:pPr>
        <w:pStyle w:val="Numberedlist"/>
        <w:numPr>
          <w:ilvl w:val="0"/>
          <w:numId w:val="4"/>
        </w:numPr>
        <w:spacing w:line="240" w:lineRule="auto"/>
      </w:pPr>
      <w:r>
        <w:t xml:space="preserve">Use this style (Numbered list) </w:t>
      </w:r>
    </w:p>
    <w:p w14:paraId="408876BD" w14:textId="77777777" w:rsidR="00C26EB3" w:rsidRDefault="00C26EB3" w:rsidP="001C24D6">
      <w:pPr>
        <w:pStyle w:val="2"/>
        <w:spacing w:line="240" w:lineRule="auto"/>
      </w:pPr>
      <w:bookmarkStart w:id="0" w:name="_Toc119580656"/>
      <w:r>
        <w:t xml:space="preserve">Heading 2: use this </w:t>
      </w:r>
      <w:r w:rsidRPr="00743EBA">
        <w:t>style</w:t>
      </w:r>
      <w:r>
        <w:t xml:space="preserve"> for level two headings</w:t>
      </w:r>
      <w:bookmarkEnd w:id="0"/>
    </w:p>
    <w:p w14:paraId="096F8738" w14:textId="77777777" w:rsidR="00C26EB3" w:rsidRPr="006D3998" w:rsidRDefault="00C26EB3" w:rsidP="001C24D6">
      <w:pPr>
        <w:pStyle w:val="StyleHeading3LatinTimesNewRomanAsianBodyAsian"/>
        <w:spacing w:line="240" w:lineRule="auto"/>
        <w:rPr>
          <w:lang w:val="en-GB" w:eastAsia="en-GB"/>
        </w:rPr>
      </w:pPr>
      <w:bookmarkStart w:id="1" w:name="_Toc119580657"/>
      <w:r w:rsidRPr="006D3998">
        <w:rPr>
          <w:lang w:val="en-GB" w:eastAsia="en-GB"/>
        </w:rPr>
        <w:t>Heading 3: use this style for level three headings</w:t>
      </w:r>
      <w:bookmarkEnd w:id="1"/>
    </w:p>
    <w:p w14:paraId="0EA63EE4" w14:textId="272B1A35" w:rsidR="00E62D6F" w:rsidRPr="0067149D" w:rsidRDefault="00E62D6F" w:rsidP="001C24D6">
      <w:pPr>
        <w:pStyle w:val="1"/>
        <w:spacing w:line="240" w:lineRule="auto"/>
      </w:pPr>
      <w:r>
        <w:rPr>
          <w:rFonts w:hint="eastAsia"/>
        </w:rPr>
        <w:t>Reference</w:t>
      </w:r>
      <w:r w:rsidR="003B338A">
        <w:t xml:space="preserve"> format and style</w:t>
      </w:r>
      <w:r w:rsidRPr="0067149D">
        <w:t xml:space="preserve"> </w:t>
      </w:r>
    </w:p>
    <w:p w14:paraId="1A861F04" w14:textId="18D0FCB9" w:rsidR="00C9038B" w:rsidRDefault="003B338A" w:rsidP="001C24D6">
      <w:pPr>
        <w:pStyle w:val="Newparagraph"/>
        <w:spacing w:line="240" w:lineRule="auto"/>
      </w:pPr>
      <w:r>
        <w:t>To facilitate subsequent editing and publication processes, c</w:t>
      </w:r>
      <w:r w:rsidR="00E62D6F" w:rsidRPr="00E62D6F">
        <w:t xml:space="preserve">itations should follow the </w:t>
      </w:r>
      <w:r w:rsidR="00D9440A" w:rsidRPr="00D9440A">
        <w:t>APA (7th edition)</w:t>
      </w:r>
      <w:r w:rsidR="00020F37" w:rsidRPr="00020F37">
        <w:t xml:space="preserve"> </w:t>
      </w:r>
      <w:r w:rsidR="00020F37" w:rsidRPr="00E62D6F">
        <w:t xml:space="preserve">referencing </w:t>
      </w:r>
      <w:r w:rsidR="00020F37">
        <w:t xml:space="preserve">format and </w:t>
      </w:r>
      <w:r w:rsidR="00020F37" w:rsidRPr="00E62D6F">
        <w:t>style</w:t>
      </w:r>
      <w:r w:rsidR="00D9440A">
        <w:t>. In general</w:t>
      </w:r>
      <w:r w:rsidR="00D9440A" w:rsidRPr="00D9440A">
        <w:t>, in-text citations should include the author’s last n</w:t>
      </w:r>
      <w:r w:rsidR="00D9440A">
        <w:t>ame and the year of publication.</w:t>
      </w:r>
      <w:r w:rsidR="0064340A">
        <w:t xml:space="preserve"> </w:t>
      </w:r>
      <w:r w:rsidR="00D9440A">
        <w:t>T</w:t>
      </w:r>
      <w:r w:rsidR="00D9440A" w:rsidRPr="008520CE">
        <w:t>he reference list should include the full entry</w:t>
      </w:r>
      <w:r w:rsidR="00D9440A">
        <w:t xml:space="preserve"> and </w:t>
      </w:r>
      <w:r w:rsidR="00D9440A" w:rsidRPr="00D91211">
        <w:t xml:space="preserve">should be arranged alphabetically and then chronologically. More than one reference from the same author(s) in the same year </w:t>
      </w:r>
      <w:r w:rsidR="00AC1FC3">
        <w:t>should</w:t>
      </w:r>
      <w:r w:rsidR="00D9440A" w:rsidRPr="00D91211">
        <w:t xml:space="preserve"> be identified by the letters 'a', 'b', 'c', etc., placed after the year of publication.</w:t>
      </w:r>
      <w:r w:rsidR="00D9440A">
        <w:t xml:space="preserve"> </w:t>
      </w:r>
      <w:r w:rsidR="00D9440A" w:rsidRPr="00D9440A">
        <w:t xml:space="preserve">Use of DOIs is </w:t>
      </w:r>
      <w:r w:rsidR="00D9440A">
        <w:t xml:space="preserve">also </w:t>
      </w:r>
      <w:r w:rsidR="00D9440A" w:rsidRPr="00D9440A">
        <w:t xml:space="preserve">recommended. </w:t>
      </w:r>
      <w:r w:rsidR="00AC1FC3">
        <w:t xml:space="preserve">Please consult </w:t>
      </w:r>
      <w:r w:rsidR="00E62D6F" w:rsidRPr="00E62D6F">
        <w:t xml:space="preserve">the </w:t>
      </w:r>
      <w:hyperlink r:id="rId14" w:history="1">
        <w:r w:rsidR="00E62D6F" w:rsidRPr="006D3998">
          <w:rPr>
            <w:rStyle w:val="a3"/>
            <w:iCs/>
          </w:rPr>
          <w:t>Publication Manual of the American Psychological Association, Seventh Edition (2020)</w:t>
        </w:r>
      </w:hyperlink>
      <w:r w:rsidR="00E62D6F" w:rsidRPr="006D3998">
        <w:t xml:space="preserve"> </w:t>
      </w:r>
      <w:r w:rsidR="00D9440A">
        <w:t>or</w:t>
      </w:r>
      <w:r w:rsidRPr="006D3998">
        <w:t xml:space="preserve"> </w:t>
      </w:r>
      <w:r>
        <w:t xml:space="preserve">the </w:t>
      </w:r>
      <w:hyperlink r:id="rId15" w:anchor="toc-51" w:history="1">
        <w:r w:rsidRPr="006D3998">
          <w:rPr>
            <w:rStyle w:val="a3"/>
          </w:rPr>
          <w:t>referenc</w:t>
        </w:r>
        <w:r w:rsidR="00D9440A" w:rsidRPr="00D9440A">
          <w:rPr>
            <w:rStyle w:val="a3"/>
          </w:rPr>
          <w:t>e</w:t>
        </w:r>
        <w:r w:rsidRPr="006D3998">
          <w:rPr>
            <w:rStyle w:val="a3"/>
          </w:rPr>
          <w:t xml:space="preserve"> </w:t>
        </w:r>
        <w:r w:rsidR="00D9440A">
          <w:rPr>
            <w:rStyle w:val="a3"/>
          </w:rPr>
          <w:t xml:space="preserve">style </w:t>
        </w:r>
        <w:r w:rsidRPr="006D3998">
          <w:rPr>
            <w:rStyle w:val="a3"/>
          </w:rPr>
          <w:t>guideline of Telecommunications Policy</w:t>
        </w:r>
      </w:hyperlink>
      <w:r w:rsidR="00D9440A">
        <w:t xml:space="preserve"> for details.</w:t>
      </w:r>
    </w:p>
    <w:sectPr w:rsidR="00C9038B" w:rsidSect="006D399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 w:code="9"/>
      <w:pgMar w:top="1985" w:right="1701" w:bottom="1701" w:left="1701" w:header="851" w:footer="992" w:gutter="567"/>
      <w:cols w:space="425"/>
      <w:docGrid w:type="lines" w:linePitch="360" w:charSpace="3689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197DD" w14:textId="77777777" w:rsidR="00972D50" w:rsidRDefault="00972D50">
      <w:pPr>
        <w:ind w:firstLine="480"/>
      </w:pPr>
      <w:r>
        <w:separator/>
      </w:r>
    </w:p>
  </w:endnote>
  <w:endnote w:type="continuationSeparator" w:id="0">
    <w:p w14:paraId="40F316D9" w14:textId="77777777" w:rsidR="00972D50" w:rsidRDefault="00972D50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74860" w14:textId="77777777" w:rsidR="00D616C3" w:rsidRDefault="00D616C3">
    <w:pPr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7AE16" w14:textId="77777777" w:rsidR="00C6483A" w:rsidRDefault="00C6483A">
    <w:pPr>
      <w:pStyle w:val="a4"/>
      <w:ind w:firstLine="480"/>
    </w:pPr>
  </w:p>
  <w:p w14:paraId="070E632E" w14:textId="77777777" w:rsidR="00D616C3" w:rsidRDefault="00D616C3">
    <w:pPr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26CC2" w14:textId="77777777" w:rsidR="00D616C3" w:rsidRDefault="00D616C3">
    <w:pPr>
      <w:ind w:firstLine="48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3B8D6" w14:textId="77777777" w:rsidR="0067149D" w:rsidRDefault="0067149D">
    <w:pPr>
      <w:ind w:firstLine="48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7B444" w14:textId="77777777" w:rsidR="0067149D" w:rsidRDefault="0067149D">
    <w:pPr>
      <w:pStyle w:val="a4"/>
      <w:ind w:firstLine="480"/>
    </w:pPr>
  </w:p>
  <w:p w14:paraId="67EB6AA5" w14:textId="77777777" w:rsidR="0067149D" w:rsidRDefault="0067149D">
    <w:pPr>
      <w:ind w:firstLine="48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7BBFD" w14:textId="77777777" w:rsidR="0067149D" w:rsidRDefault="0067149D">
    <w:pPr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E4261" w14:textId="77777777" w:rsidR="00972D50" w:rsidRDefault="00972D50">
      <w:pPr>
        <w:ind w:firstLine="480"/>
      </w:pPr>
      <w:r>
        <w:separator/>
      </w:r>
    </w:p>
  </w:footnote>
  <w:footnote w:type="continuationSeparator" w:id="0">
    <w:p w14:paraId="442F7BD2" w14:textId="77777777" w:rsidR="00972D50" w:rsidRDefault="00972D50">
      <w:pPr>
        <w:ind w:firstLine="480"/>
      </w:pPr>
      <w:r>
        <w:continuationSeparator/>
      </w:r>
    </w:p>
  </w:footnote>
  <w:footnote w:id="1">
    <w:p w14:paraId="6A285220" w14:textId="77777777" w:rsidR="001C24D6" w:rsidRDefault="001C24D6" w:rsidP="001C24D6">
      <w:pPr>
        <w:pStyle w:val="a6"/>
        <w:ind w:firstLineChars="200" w:firstLine="480"/>
        <w:rPr>
          <w:color w:val="EE0000"/>
          <w:sz w:val="24"/>
          <w:szCs w:val="24"/>
        </w:rPr>
      </w:pPr>
      <w:r w:rsidRPr="001C24D6">
        <w:rPr>
          <w:rStyle w:val="a8"/>
          <w:color w:val="EE0000"/>
          <w:sz w:val="24"/>
          <w:szCs w:val="24"/>
        </w:rPr>
        <w:sym w:font="Symbol" w:char="F02A"/>
      </w:r>
      <w:r w:rsidRPr="001C24D6">
        <w:rPr>
          <w:color w:val="EE0000"/>
          <w:sz w:val="24"/>
          <w:szCs w:val="24"/>
        </w:rPr>
        <w:t xml:space="preserve"> Corresponding author. </w:t>
      </w:r>
    </w:p>
    <w:p w14:paraId="015FA925" w14:textId="0677DBBE" w:rsidR="001C24D6" w:rsidRPr="001C24D6" w:rsidRDefault="001C24D6" w:rsidP="001C24D6">
      <w:pPr>
        <w:pStyle w:val="a6"/>
        <w:ind w:firstLineChars="250" w:firstLine="600"/>
        <w:rPr>
          <w:color w:val="EE0000"/>
          <w:sz w:val="24"/>
          <w:szCs w:val="24"/>
        </w:rPr>
      </w:pPr>
      <w:r>
        <w:rPr>
          <w:rFonts w:hint="eastAsia"/>
          <w:color w:val="EE0000"/>
          <w:sz w:val="24"/>
          <w:szCs w:val="24"/>
        </w:rPr>
        <w:t xml:space="preserve">E-mail </w:t>
      </w:r>
      <w:r w:rsidRPr="001C24D6">
        <w:rPr>
          <w:color w:val="EE0000"/>
          <w:sz w:val="24"/>
          <w:szCs w:val="24"/>
        </w:rPr>
        <w:t xml:space="preserve">addresses: </w:t>
      </w:r>
      <w:r w:rsidRPr="001C24D6">
        <w:rPr>
          <w:rFonts w:hint="eastAsia"/>
          <w:color w:val="EE0000"/>
          <w:sz w:val="24"/>
          <w:szCs w:val="24"/>
        </w:rPr>
        <w:t>aaa</w:t>
      </w:r>
      <w:r w:rsidRPr="001C24D6">
        <w:rPr>
          <w:color w:val="EE0000"/>
          <w:sz w:val="24"/>
          <w:szCs w:val="24"/>
        </w:rPr>
        <w:t>@</w:t>
      </w:r>
      <w:r>
        <w:rPr>
          <w:rFonts w:hint="eastAsia"/>
          <w:color w:val="EE0000"/>
          <w:sz w:val="24"/>
          <w:szCs w:val="24"/>
        </w:rPr>
        <w:t>bbb.</w:t>
      </w:r>
      <w:r w:rsidRPr="001C24D6">
        <w:rPr>
          <w:rFonts w:hint="eastAsia"/>
          <w:color w:val="EE0000"/>
          <w:sz w:val="24"/>
          <w:szCs w:val="24"/>
        </w:rPr>
        <w:t>ac.jp</w:t>
      </w:r>
      <w:r w:rsidRPr="001C24D6">
        <w:rPr>
          <w:color w:val="EE0000"/>
          <w:sz w:val="24"/>
          <w:szCs w:val="24"/>
        </w:rPr>
        <w:t xml:space="preserve"> (</w:t>
      </w:r>
      <w:r>
        <w:rPr>
          <w:rFonts w:hint="eastAsia"/>
          <w:color w:val="EE0000"/>
          <w:sz w:val="24"/>
          <w:szCs w:val="24"/>
        </w:rPr>
        <w:t>First name Last name)</w:t>
      </w:r>
      <w:r w:rsidRPr="001C24D6">
        <w:rPr>
          <w:color w:val="EE0000"/>
          <w:sz w:val="24"/>
          <w:szCs w:val="24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5463D" w14:textId="77777777" w:rsidR="00D616C3" w:rsidRDefault="00D616C3">
    <w:pPr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9BEA54" w14:textId="77777777" w:rsidR="00D616C3" w:rsidRDefault="00D616C3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67165" w14:textId="77777777" w:rsidR="00D616C3" w:rsidRDefault="00D616C3">
    <w:pPr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08401" w14:textId="77777777" w:rsidR="0067149D" w:rsidRDefault="0067149D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7FAE59" w14:textId="77777777" w:rsidR="0067149D" w:rsidRDefault="0067149D">
    <w:pPr>
      <w:ind w:firstLine="48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274B3" w14:textId="77777777" w:rsidR="0067149D" w:rsidRDefault="0067149D">
    <w:pPr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5D0F20"/>
    <w:multiLevelType w:val="hybridMultilevel"/>
    <w:tmpl w:val="CA1AF9E4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C5D0C07"/>
    <w:multiLevelType w:val="hybridMultilevel"/>
    <w:tmpl w:val="4CA02766"/>
    <w:lvl w:ilvl="0" w:tplc="79367BA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C7B9A"/>
    <w:multiLevelType w:val="hybridMultilevel"/>
    <w:tmpl w:val="8C2E379E"/>
    <w:lvl w:ilvl="0" w:tplc="026C496C">
      <w:start w:val="1"/>
      <w:numFmt w:val="none"/>
      <w:pStyle w:val="Keyword"/>
      <w:lvlText w:val="%1Keywords: 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color w:val="auto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5BD96BF8"/>
    <w:multiLevelType w:val="hybridMultilevel"/>
    <w:tmpl w:val="76D2C65A"/>
    <w:lvl w:ilvl="0" w:tplc="0456C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0C5317"/>
    <w:multiLevelType w:val="hybridMultilevel"/>
    <w:tmpl w:val="29249FDE"/>
    <w:lvl w:ilvl="0" w:tplc="49025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877545036">
    <w:abstractNumId w:val="0"/>
  </w:num>
  <w:num w:numId="2" w16cid:durableId="608196723">
    <w:abstractNumId w:val="2"/>
  </w:num>
  <w:num w:numId="3" w16cid:durableId="856970286">
    <w:abstractNumId w:val="4"/>
  </w:num>
  <w:num w:numId="4" w16cid:durableId="2046756024">
    <w:abstractNumId w:val="1"/>
  </w:num>
  <w:num w:numId="5" w16cid:durableId="702677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7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yMbIwMDMxtLAwNDNS0lEKTi0uzszPAymwrAUAvnId3SwAAAA="/>
  </w:docVars>
  <w:rsids>
    <w:rsidRoot w:val="00F955C4"/>
    <w:rsid w:val="00020F37"/>
    <w:rsid w:val="00033069"/>
    <w:rsid w:val="000E1FDB"/>
    <w:rsid w:val="00194438"/>
    <w:rsid w:val="001A3F44"/>
    <w:rsid w:val="001C1DDD"/>
    <w:rsid w:val="001C24D6"/>
    <w:rsid w:val="001F174B"/>
    <w:rsid w:val="00235D1D"/>
    <w:rsid w:val="00237C00"/>
    <w:rsid w:val="00254E58"/>
    <w:rsid w:val="002842FF"/>
    <w:rsid w:val="00284991"/>
    <w:rsid w:val="002854B3"/>
    <w:rsid w:val="00286A4C"/>
    <w:rsid w:val="002B5591"/>
    <w:rsid w:val="002D56A5"/>
    <w:rsid w:val="002D7E13"/>
    <w:rsid w:val="002E511B"/>
    <w:rsid w:val="002E675F"/>
    <w:rsid w:val="00311090"/>
    <w:rsid w:val="003335E8"/>
    <w:rsid w:val="003468FE"/>
    <w:rsid w:val="003A3239"/>
    <w:rsid w:val="003B079C"/>
    <w:rsid w:val="003B338A"/>
    <w:rsid w:val="003B52B4"/>
    <w:rsid w:val="003C4594"/>
    <w:rsid w:val="00457D9D"/>
    <w:rsid w:val="004735D4"/>
    <w:rsid w:val="00481A94"/>
    <w:rsid w:val="004914DA"/>
    <w:rsid w:val="004E0AB5"/>
    <w:rsid w:val="004F6E7D"/>
    <w:rsid w:val="00520A19"/>
    <w:rsid w:val="00540F92"/>
    <w:rsid w:val="00567A48"/>
    <w:rsid w:val="005772E0"/>
    <w:rsid w:val="00581993"/>
    <w:rsid w:val="005A3435"/>
    <w:rsid w:val="005D01B5"/>
    <w:rsid w:val="005D237E"/>
    <w:rsid w:val="006314F2"/>
    <w:rsid w:val="0064340A"/>
    <w:rsid w:val="006616A1"/>
    <w:rsid w:val="00670F00"/>
    <w:rsid w:val="0067149D"/>
    <w:rsid w:val="006D3998"/>
    <w:rsid w:val="006E3D33"/>
    <w:rsid w:val="00741FAA"/>
    <w:rsid w:val="00752042"/>
    <w:rsid w:val="007B05A9"/>
    <w:rsid w:val="008018CB"/>
    <w:rsid w:val="00804887"/>
    <w:rsid w:val="00815A2F"/>
    <w:rsid w:val="008520CE"/>
    <w:rsid w:val="00867299"/>
    <w:rsid w:val="00887F6C"/>
    <w:rsid w:val="008F31EF"/>
    <w:rsid w:val="00915225"/>
    <w:rsid w:val="009325E5"/>
    <w:rsid w:val="00943D0A"/>
    <w:rsid w:val="009461ED"/>
    <w:rsid w:val="009502EB"/>
    <w:rsid w:val="00955389"/>
    <w:rsid w:val="00956A81"/>
    <w:rsid w:val="0096511D"/>
    <w:rsid w:val="00972D50"/>
    <w:rsid w:val="009A412D"/>
    <w:rsid w:val="009C3FE6"/>
    <w:rsid w:val="00AC1FC3"/>
    <w:rsid w:val="00B04DC1"/>
    <w:rsid w:val="00B74051"/>
    <w:rsid w:val="00B77EA4"/>
    <w:rsid w:val="00BE3ECD"/>
    <w:rsid w:val="00C02577"/>
    <w:rsid w:val="00C23C68"/>
    <w:rsid w:val="00C26EB3"/>
    <w:rsid w:val="00C45EEE"/>
    <w:rsid w:val="00C6483A"/>
    <w:rsid w:val="00C82FCD"/>
    <w:rsid w:val="00C83574"/>
    <w:rsid w:val="00C9038B"/>
    <w:rsid w:val="00CB117E"/>
    <w:rsid w:val="00CF2243"/>
    <w:rsid w:val="00D06DC1"/>
    <w:rsid w:val="00D16E1E"/>
    <w:rsid w:val="00D32702"/>
    <w:rsid w:val="00D405BF"/>
    <w:rsid w:val="00D616C3"/>
    <w:rsid w:val="00D91211"/>
    <w:rsid w:val="00D9440A"/>
    <w:rsid w:val="00D97CDE"/>
    <w:rsid w:val="00DB0D55"/>
    <w:rsid w:val="00DC7E9A"/>
    <w:rsid w:val="00E2041E"/>
    <w:rsid w:val="00E20EA2"/>
    <w:rsid w:val="00E62D6F"/>
    <w:rsid w:val="00E94361"/>
    <w:rsid w:val="00EC4182"/>
    <w:rsid w:val="00F50AE0"/>
    <w:rsid w:val="00F87D2F"/>
    <w:rsid w:val="00F955C4"/>
    <w:rsid w:val="00FA22B4"/>
    <w:rsid w:val="00FB6950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D236CE"/>
  <w15:docId w15:val="{4D7F2774-2777-42D9-A035-278F5126B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napToGrid w:val="0"/>
      <w:spacing w:line="240" w:lineRule="atLeast"/>
      <w:ind w:firstLineChars="300" w:firstLine="300"/>
      <w:jc w:val="both"/>
    </w:pPr>
    <w:rPr>
      <w:rFonts w:ascii="Times New Roman" w:hAnsi="Times New Roman"/>
      <w:kern w:val="2"/>
      <w:sz w:val="16"/>
      <w:szCs w:val="16"/>
    </w:rPr>
  </w:style>
  <w:style w:type="paragraph" w:styleId="1">
    <w:name w:val="heading 1"/>
    <w:basedOn w:val="a"/>
    <w:next w:val="a"/>
    <w:link w:val="10"/>
    <w:qFormat/>
    <w:rsid w:val="00C26EB3"/>
    <w:pPr>
      <w:keepNext/>
      <w:widowControl/>
      <w:snapToGrid/>
      <w:spacing w:before="360" w:after="60" w:line="360" w:lineRule="auto"/>
      <w:ind w:right="567" w:firstLineChars="0" w:firstLine="0"/>
      <w:contextualSpacing/>
      <w:jc w:val="left"/>
      <w:outlineLvl w:val="0"/>
    </w:pPr>
    <w:rPr>
      <w:rFonts w:eastAsiaTheme="minorEastAsia" w:cs="Arial"/>
      <w:b/>
      <w:bCs/>
      <w:kern w:val="32"/>
      <w:sz w:val="28"/>
      <w:szCs w:val="32"/>
      <w:lang w:val="en-GB" w:eastAsia="en-GB"/>
    </w:rPr>
  </w:style>
  <w:style w:type="paragraph" w:styleId="2">
    <w:name w:val="heading 2"/>
    <w:basedOn w:val="a"/>
    <w:next w:val="a"/>
    <w:link w:val="20"/>
    <w:qFormat/>
    <w:rsid w:val="003B338A"/>
    <w:pPr>
      <w:keepNext/>
      <w:widowControl/>
      <w:snapToGrid/>
      <w:spacing w:before="120" w:line="360" w:lineRule="auto"/>
      <w:ind w:right="567" w:firstLineChars="0" w:firstLine="0"/>
      <w:contextualSpacing/>
      <w:jc w:val="left"/>
      <w:outlineLvl w:val="1"/>
    </w:pPr>
    <w:rPr>
      <w:rFonts w:eastAsiaTheme="minorEastAsia" w:cs="Arial"/>
      <w:b/>
      <w:bCs/>
      <w:i/>
      <w:iCs/>
      <w:kern w:val="0"/>
      <w:sz w:val="24"/>
      <w:szCs w:val="28"/>
      <w:lang w:val="en-GB" w:eastAsia="en-GB"/>
    </w:rPr>
  </w:style>
  <w:style w:type="paragraph" w:styleId="3">
    <w:name w:val="heading 3"/>
    <w:basedOn w:val="a"/>
    <w:next w:val="a"/>
    <w:link w:val="30"/>
    <w:unhideWhenUsed/>
    <w:qFormat/>
    <w:rsid w:val="00C26E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AINTITLE">
    <w:name w:val="MAIN TITLE"/>
    <w:next w:val="SUBTITLE"/>
    <w:pPr>
      <w:jc w:val="center"/>
    </w:pPr>
    <w:rPr>
      <w:rFonts w:ascii="Times New Roman" w:eastAsia="ＭＳ ゴシック" w:hAnsi="Times New Roman"/>
      <w:caps/>
      <w:kern w:val="2"/>
      <w:sz w:val="24"/>
      <w:szCs w:val="16"/>
    </w:rPr>
  </w:style>
  <w:style w:type="paragraph" w:customStyle="1" w:styleId="SUBTITLE">
    <w:name w:val="SUB TITLE"/>
    <w:basedOn w:val="a"/>
    <w:next w:val="Keyword"/>
    <w:pPr>
      <w:spacing w:afterLines="50" w:after="50" w:line="240" w:lineRule="auto"/>
      <w:jc w:val="center"/>
    </w:pPr>
    <w:rPr>
      <w:sz w:val="21"/>
    </w:rPr>
  </w:style>
  <w:style w:type="paragraph" w:customStyle="1" w:styleId="NameandCE">
    <w:name w:val="Name and C.E."/>
    <w:rPr>
      <w:rFonts w:ascii="Times New Roman" w:hAnsi="Times New Roman"/>
    </w:rPr>
  </w:style>
  <w:style w:type="paragraph" w:customStyle="1" w:styleId="References">
    <w:name w:val="References"/>
    <w:basedOn w:val="a"/>
    <w:next w:val="ReferencesItem"/>
    <w:pPr>
      <w:spacing w:beforeLines="100" w:before="100"/>
      <w:jc w:val="center"/>
    </w:pPr>
    <w:rPr>
      <w:b/>
      <w:sz w:val="18"/>
    </w:rPr>
  </w:style>
  <w:style w:type="paragraph" w:customStyle="1" w:styleId="ReferencesItem">
    <w:name w:val="References Item"/>
    <w:basedOn w:val="a"/>
    <w:pPr>
      <w:ind w:left="200" w:hangingChars="200" w:hanging="200"/>
    </w:pPr>
  </w:style>
  <w:style w:type="paragraph" w:customStyle="1" w:styleId="Keyword">
    <w:name w:val="Keyword"/>
    <w:basedOn w:val="NameandCE"/>
    <w:next w:val="NameandCE"/>
    <w:pPr>
      <w:numPr>
        <w:numId w:val="2"/>
      </w:numPr>
    </w:pPr>
  </w:style>
  <w:style w:type="character" w:customStyle="1" w:styleId="bookname">
    <w:name w:val="book_name"/>
    <w:rPr>
      <w:i/>
      <w:iCs/>
    </w:rPr>
  </w:style>
  <w:style w:type="paragraph" w:customStyle="1" w:styleId="formula">
    <w:name w:val="formula"/>
    <w:basedOn w:val="a"/>
    <w:pPr>
      <w:widowControl/>
      <w:ind w:firstLineChars="0" w:firstLine="0"/>
      <w:jc w:val="center"/>
    </w:pPr>
    <w:rPr>
      <w:rFonts w:eastAsia="Arial Unicode MS"/>
      <w:kern w:val="0"/>
      <w:sz w:val="20"/>
      <w:szCs w:val="20"/>
    </w:rPr>
  </w:style>
  <w:style w:type="character" w:styleId="a3">
    <w:name w:val="Hyperlink"/>
    <w:uiPriority w:val="99"/>
    <w:unhideWhenUsed/>
    <w:rsid w:val="00567A48"/>
    <w:rPr>
      <w:color w:val="0000FF"/>
      <w:u w:val="single"/>
    </w:rPr>
  </w:style>
  <w:style w:type="paragraph" w:styleId="a4">
    <w:name w:val="footer"/>
    <w:basedOn w:val="a"/>
    <w:link w:val="a5"/>
    <w:uiPriority w:val="99"/>
    <w:unhideWhenUsed/>
    <w:rsid w:val="00C6483A"/>
    <w:pPr>
      <w:widowControl/>
      <w:tabs>
        <w:tab w:val="center" w:pos="4680"/>
        <w:tab w:val="right" w:pos="9360"/>
      </w:tabs>
      <w:snapToGrid/>
      <w:spacing w:line="240" w:lineRule="auto"/>
      <w:ind w:firstLineChars="0" w:firstLine="0"/>
      <w:jc w:val="left"/>
    </w:pPr>
    <w:rPr>
      <w:rFonts w:ascii="Calibri" w:eastAsia="游明朝" w:hAnsi="Calibri"/>
      <w:kern w:val="0"/>
      <w:sz w:val="22"/>
      <w:szCs w:val="22"/>
      <w:lang w:eastAsia="en-US"/>
    </w:rPr>
  </w:style>
  <w:style w:type="character" w:customStyle="1" w:styleId="a5">
    <w:name w:val="フッター (文字)"/>
    <w:link w:val="a4"/>
    <w:uiPriority w:val="99"/>
    <w:rsid w:val="00C6483A"/>
    <w:rPr>
      <w:rFonts w:ascii="Calibri" w:eastAsia="游明朝" w:hAnsi="Calibri"/>
      <w:sz w:val="22"/>
      <w:szCs w:val="22"/>
      <w:lang w:eastAsia="en-US" w:bidi="ar-SA"/>
    </w:rPr>
  </w:style>
  <w:style w:type="paragraph" w:styleId="a6">
    <w:name w:val="footnote text"/>
    <w:basedOn w:val="a"/>
    <w:link w:val="a7"/>
    <w:semiHidden/>
    <w:unhideWhenUsed/>
    <w:rsid w:val="00EC4182"/>
    <w:rPr>
      <w:sz w:val="20"/>
      <w:szCs w:val="20"/>
    </w:rPr>
  </w:style>
  <w:style w:type="character" w:customStyle="1" w:styleId="a7">
    <w:name w:val="脚注文字列 (文字)"/>
    <w:link w:val="a6"/>
    <w:semiHidden/>
    <w:rsid w:val="00EC4182"/>
    <w:rPr>
      <w:rFonts w:ascii="Times New Roman" w:hAnsi="Times New Roman"/>
      <w:kern w:val="2"/>
      <w:lang w:bidi="ar-SA"/>
    </w:rPr>
  </w:style>
  <w:style w:type="character" w:styleId="a8">
    <w:name w:val="footnote reference"/>
    <w:semiHidden/>
    <w:unhideWhenUsed/>
    <w:rsid w:val="00EC4182"/>
    <w:rPr>
      <w:vertAlign w:val="superscript"/>
    </w:rPr>
  </w:style>
  <w:style w:type="paragraph" w:styleId="a9">
    <w:name w:val="endnote text"/>
    <w:basedOn w:val="a"/>
    <w:link w:val="aa"/>
    <w:semiHidden/>
    <w:unhideWhenUsed/>
    <w:rsid w:val="00EC4182"/>
    <w:rPr>
      <w:sz w:val="20"/>
      <w:szCs w:val="20"/>
    </w:rPr>
  </w:style>
  <w:style w:type="character" w:customStyle="1" w:styleId="aa">
    <w:name w:val="文末脚注文字列 (文字)"/>
    <w:link w:val="a9"/>
    <w:semiHidden/>
    <w:rsid w:val="00EC4182"/>
    <w:rPr>
      <w:rFonts w:ascii="Times New Roman" w:hAnsi="Times New Roman"/>
      <w:kern w:val="2"/>
      <w:lang w:bidi="ar-SA"/>
    </w:rPr>
  </w:style>
  <w:style w:type="character" w:styleId="ab">
    <w:name w:val="endnote reference"/>
    <w:semiHidden/>
    <w:unhideWhenUsed/>
    <w:rsid w:val="00EC4182"/>
    <w:rPr>
      <w:vertAlign w:val="superscript"/>
    </w:rPr>
  </w:style>
  <w:style w:type="character" w:customStyle="1" w:styleId="11">
    <w:name w:val="未解決のメンション1"/>
    <w:uiPriority w:val="99"/>
    <w:semiHidden/>
    <w:unhideWhenUsed/>
    <w:rsid w:val="00E62D6F"/>
    <w:rPr>
      <w:color w:val="605E5C"/>
      <w:shd w:val="clear" w:color="auto" w:fill="E1DFDD"/>
    </w:rPr>
  </w:style>
  <w:style w:type="character" w:styleId="ac">
    <w:name w:val="FollowedHyperlink"/>
    <w:semiHidden/>
    <w:unhideWhenUsed/>
    <w:rsid w:val="004F6E7D"/>
    <w:rPr>
      <w:color w:val="800080"/>
      <w:u w:val="single"/>
    </w:rPr>
  </w:style>
  <w:style w:type="paragraph" w:styleId="ad">
    <w:name w:val="Balloon Text"/>
    <w:basedOn w:val="a"/>
    <w:link w:val="ae"/>
    <w:rsid w:val="005D01B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吹き出し (文字)"/>
    <w:basedOn w:val="a0"/>
    <w:link w:val="ad"/>
    <w:rsid w:val="005D01B5"/>
    <w:rPr>
      <w:rFonts w:ascii="Segoe UI" w:hAnsi="Segoe UI" w:cs="Segoe UI"/>
      <w:kern w:val="2"/>
      <w:sz w:val="18"/>
      <w:szCs w:val="18"/>
    </w:rPr>
  </w:style>
  <w:style w:type="paragraph" w:customStyle="1" w:styleId="Abstract">
    <w:name w:val="Abstract"/>
    <w:basedOn w:val="a"/>
    <w:next w:val="a"/>
    <w:qFormat/>
    <w:rsid w:val="00C23C68"/>
    <w:pPr>
      <w:widowControl/>
      <w:snapToGrid/>
      <w:spacing w:before="360" w:after="300" w:line="240" w:lineRule="auto"/>
      <w:ind w:left="720" w:right="567" w:firstLineChars="0" w:firstLine="0"/>
    </w:pPr>
    <w:rPr>
      <w:rFonts w:eastAsiaTheme="minorEastAsia"/>
      <w:kern w:val="0"/>
      <w:sz w:val="24"/>
      <w:szCs w:val="24"/>
      <w:lang w:val="en-GB" w:eastAsia="en-GB"/>
    </w:rPr>
  </w:style>
  <w:style w:type="paragraph" w:customStyle="1" w:styleId="Newparagraph">
    <w:name w:val="New paragraph"/>
    <w:basedOn w:val="a"/>
    <w:qFormat/>
    <w:rsid w:val="003B338A"/>
    <w:pPr>
      <w:widowControl/>
      <w:snapToGrid/>
      <w:spacing w:before="120" w:after="120" w:line="360" w:lineRule="auto"/>
      <w:ind w:firstLineChars="0" w:firstLine="720"/>
    </w:pPr>
    <w:rPr>
      <w:rFonts w:eastAsiaTheme="minorEastAsia"/>
      <w:kern w:val="0"/>
      <w:sz w:val="24"/>
      <w:szCs w:val="24"/>
      <w:lang w:val="en-GB" w:eastAsia="en-GB"/>
    </w:rPr>
  </w:style>
  <w:style w:type="character" w:customStyle="1" w:styleId="10">
    <w:name w:val="見出し 1 (文字)"/>
    <w:basedOn w:val="a0"/>
    <w:link w:val="1"/>
    <w:rsid w:val="00C26EB3"/>
    <w:rPr>
      <w:rFonts w:ascii="Times New Roman" w:eastAsiaTheme="minorEastAsia" w:hAnsi="Times New Roman" w:cs="Arial"/>
      <w:b/>
      <w:bCs/>
      <w:kern w:val="32"/>
      <w:sz w:val="28"/>
      <w:szCs w:val="32"/>
      <w:lang w:val="en-GB" w:eastAsia="en-GB"/>
    </w:rPr>
  </w:style>
  <w:style w:type="character" w:customStyle="1" w:styleId="20">
    <w:name w:val="見出し 2 (文字)"/>
    <w:basedOn w:val="a0"/>
    <w:link w:val="2"/>
    <w:rsid w:val="003B338A"/>
    <w:rPr>
      <w:rFonts w:ascii="Times New Roman" w:eastAsiaTheme="minorEastAsia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30">
    <w:name w:val="見出し 3 (文字)"/>
    <w:basedOn w:val="a0"/>
    <w:link w:val="3"/>
    <w:rsid w:val="00C26EB3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paragraph" w:customStyle="1" w:styleId="Numberedlist">
    <w:name w:val="Numbered list"/>
    <w:basedOn w:val="a"/>
    <w:next w:val="a"/>
    <w:qFormat/>
    <w:rsid w:val="003B338A"/>
    <w:pPr>
      <w:widowControl/>
      <w:snapToGrid/>
      <w:spacing w:before="120" w:after="120" w:line="360" w:lineRule="auto"/>
      <w:ind w:firstLineChars="0" w:firstLine="0"/>
      <w:contextualSpacing/>
    </w:pPr>
    <w:rPr>
      <w:rFonts w:eastAsiaTheme="minorEastAsia"/>
      <w:kern w:val="0"/>
      <w:sz w:val="24"/>
      <w:szCs w:val="24"/>
      <w:lang w:val="en-GB" w:eastAsia="en-GB"/>
    </w:rPr>
  </w:style>
  <w:style w:type="paragraph" w:customStyle="1" w:styleId="Bulletedlist">
    <w:name w:val="Bulleted list"/>
    <w:basedOn w:val="a"/>
    <w:next w:val="a"/>
    <w:qFormat/>
    <w:rsid w:val="003B338A"/>
    <w:pPr>
      <w:widowControl/>
      <w:snapToGrid/>
      <w:spacing w:before="120" w:after="120" w:line="360" w:lineRule="auto"/>
      <w:ind w:firstLineChars="0" w:firstLine="0"/>
      <w:contextualSpacing/>
    </w:pPr>
    <w:rPr>
      <w:rFonts w:eastAsiaTheme="minorEastAsia"/>
      <w:kern w:val="0"/>
      <w:sz w:val="24"/>
      <w:szCs w:val="24"/>
      <w:lang w:val="en-GB" w:eastAsia="en-GB"/>
    </w:rPr>
  </w:style>
  <w:style w:type="paragraph" w:customStyle="1" w:styleId="Displayedquotation">
    <w:name w:val="Displayed quotation"/>
    <w:basedOn w:val="a"/>
    <w:qFormat/>
    <w:rsid w:val="00670F00"/>
    <w:pPr>
      <w:widowControl/>
      <w:tabs>
        <w:tab w:val="left" w:pos="1077"/>
        <w:tab w:val="left" w:pos="1440"/>
        <w:tab w:val="left" w:pos="1797"/>
        <w:tab w:val="left" w:pos="2155"/>
        <w:tab w:val="left" w:pos="2512"/>
      </w:tabs>
      <w:snapToGrid/>
      <w:spacing w:before="240" w:after="360" w:line="360" w:lineRule="auto"/>
      <w:ind w:left="709" w:right="425" w:firstLineChars="0" w:firstLine="0"/>
      <w:contextualSpacing/>
    </w:pPr>
    <w:rPr>
      <w:rFonts w:eastAsiaTheme="minorEastAsia"/>
      <w:kern w:val="0"/>
      <w:sz w:val="22"/>
      <w:szCs w:val="24"/>
      <w:lang w:val="en-GB" w:eastAsia="en-GB"/>
    </w:rPr>
  </w:style>
  <w:style w:type="paragraph" w:customStyle="1" w:styleId="StyleHeading3LatinTimesNewRomanAsianBodyAsian">
    <w:name w:val="Style Heading 3 + (Latin) Times New Roman (Asian) +Body Asian (ＭＳ ..."/>
    <w:basedOn w:val="3"/>
    <w:rsid w:val="003B338A"/>
    <w:pPr>
      <w:spacing w:before="240" w:after="120" w:line="360" w:lineRule="auto"/>
      <w:ind w:right="567" w:firstLineChars="0" w:firstLine="0"/>
      <w:jc w:val="left"/>
    </w:pPr>
    <w:rPr>
      <w:rFonts w:ascii="Times New Roman" w:eastAsiaTheme="minorEastAsia" w:hAnsi="Times New Roman" w:cs="Times New Roman"/>
      <w:i/>
      <w:iCs/>
      <w:color w:val="auto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6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journal/telecommunications-policy/publish/guide-for-authors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apastyle.apa.org/products/publication-manual-7th-edition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EE64F-5A59-4FF1-B887-37DCF8EEA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9</Words>
  <Characters>290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アジア太平洋研究科修士論文主題</vt:lpstr>
      <vt:lpstr>アジア太平洋研究科修士論文主題</vt:lpstr>
    </vt:vector>
  </TitlesOfParts>
  <Company>WASEDA University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アジア太平洋研究科修士論文主題</dc:title>
  <dc:creator>中西　優理子</dc:creator>
  <cp:lastModifiedBy>Maya Wazumi</cp:lastModifiedBy>
  <cp:revision>3</cp:revision>
  <cp:lastPrinted>2019-03-20T03:59:00Z</cp:lastPrinted>
  <dcterms:created xsi:type="dcterms:W3CDTF">2025-11-12T13:31:00Z</dcterms:created>
  <dcterms:modified xsi:type="dcterms:W3CDTF">2025-11-12T14:51:00Z</dcterms:modified>
</cp:coreProperties>
</file>